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 Each</w:t>
      </w:r>
      <w:r>
        <w:t xml:space="preserve"> </w:t>
      </w:r>
      <w:r>
        <w:t xml:space="preserve">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After this line there should be sta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bookmarkStart w:id="24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uthor</dc:creator>
  <dc:language>en-GB</dc:language>
  <dc:subject>Version: cc3e617-dirty, Mon Mar 8 19:04:15 2021 +0100</dc:subject>
  <cp:keywords/>
  <dcterms:created xsi:type="dcterms:W3CDTF">2021-03-09T07:07:31Z</dcterms:created>
  <dcterms:modified xsi:type="dcterms:W3CDTF">2021-03-09T07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cc3e617-dirty, Mon Mar 8 19:04:15 2021 +0100</vt:lpwstr>
  </property>
</Properties>
</file>